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хмед</w:t>
      </w:r>
      <w:r>
        <w:t xml:space="preserve"> </w:t>
      </w:r>
      <w:r>
        <w:t xml:space="preserve">Нуры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927327"/>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7327"/>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2179497"/>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2179497"/>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848415"/>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48415"/>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2419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2419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635380"/>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635380"/>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549204"/>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549204"/>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96717"/>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96717"/>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хмед Нурыев</dc:creator>
  <dc:language>ru-RU</dc:language>
  <cp:keywords/>
  <dcterms:created xsi:type="dcterms:W3CDTF">2024-03-12T16:23:57Z</dcterms:created>
  <dcterms:modified xsi:type="dcterms:W3CDTF">2024-03-12T16: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